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0EEAB" w14:textId="660786F4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8"/>
          <w:szCs w:val="32"/>
        </w:rPr>
      </w:pPr>
      <w:r w:rsidRPr="00D807D8">
        <w:rPr>
          <w:rFonts w:cstheme="minorHAnsi"/>
          <w:sz w:val="28"/>
          <w:szCs w:val="32"/>
        </w:rPr>
        <w:t>Munkavédelmi</w:t>
      </w:r>
    </w:p>
    <w:p w14:paraId="35A10158" w14:textId="77777777" w:rsidR="009275EF" w:rsidRPr="00D807D8" w:rsidRDefault="009275EF" w:rsidP="008861F9">
      <w:pPr>
        <w:autoSpaceDE w:val="0"/>
        <w:autoSpaceDN w:val="0"/>
        <w:adjustRightInd w:val="0"/>
        <w:spacing w:line="240" w:lineRule="auto"/>
        <w:ind w:firstLine="284"/>
        <w:jc w:val="center"/>
        <w:rPr>
          <w:rFonts w:cstheme="minorHAnsi"/>
          <w:sz w:val="28"/>
          <w:szCs w:val="32"/>
        </w:rPr>
      </w:pPr>
      <w:r w:rsidRPr="00D807D8">
        <w:rPr>
          <w:rFonts w:cstheme="minorHAnsi"/>
          <w:sz w:val="28"/>
          <w:szCs w:val="32"/>
        </w:rPr>
        <w:t>szakirányú továbbképzési szak</w:t>
      </w:r>
    </w:p>
    <w:p w14:paraId="08B389A9" w14:textId="77777777" w:rsidR="009275EF" w:rsidRPr="00D807D8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b/>
          <w:sz w:val="28"/>
          <w:szCs w:val="24"/>
        </w:rPr>
      </w:pPr>
      <w:r w:rsidRPr="00D807D8">
        <w:rPr>
          <w:rFonts w:cstheme="minorHAnsi"/>
          <w:b/>
          <w:sz w:val="28"/>
          <w:szCs w:val="24"/>
        </w:rPr>
        <w:t>Jelentkezési lap</w:t>
      </w:r>
    </w:p>
    <w:p w14:paraId="6AB4CA85" w14:textId="77777777" w:rsidR="00D807D8" w:rsidRDefault="00D807D8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34CA3E03" w14:textId="77777777" w:rsidR="00C70271" w:rsidRDefault="00C70271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BADFF40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Név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7D260C71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név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37B85538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nyja neve: </w:t>
      </w:r>
      <w:r>
        <w:rPr>
          <w:bCs/>
          <w:color w:val="auto"/>
          <w:sz w:val="23"/>
          <w:szCs w:val="23"/>
        </w:rPr>
        <w:tab/>
      </w:r>
    </w:p>
    <w:p w14:paraId="35AA1D16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Születési hely, év, hó, nap:</w:t>
      </w:r>
      <w:r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ab/>
      </w:r>
    </w:p>
    <w:p w14:paraId="5A2AA35E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Állampolgárság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30CA26D7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emélyi igazolvány szám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640C9D7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dóazonosító</w:t>
      </w:r>
      <w:r>
        <w:rPr>
          <w:bCs/>
          <w:color w:val="auto"/>
          <w:sz w:val="23"/>
          <w:szCs w:val="23"/>
        </w:rPr>
        <w:t xml:space="preserve"> </w:t>
      </w:r>
      <w:r w:rsidRPr="00AA0418">
        <w:rPr>
          <w:b/>
          <w:bCs/>
          <w:color w:val="auto"/>
          <w:sz w:val="23"/>
          <w:szCs w:val="23"/>
        </w:rPr>
        <w:t>jel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0E8C1EBE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TAJ szá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30840623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ak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53EC3F82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Értesítési cím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294D536B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Jelenlegi munkahely neve és cím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685E6A6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ab/>
      </w:r>
    </w:p>
    <w:p w14:paraId="29EE1951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Mobil telefon: </w:t>
      </w:r>
      <w:r>
        <w:rPr>
          <w:color w:val="auto"/>
          <w:sz w:val="23"/>
          <w:szCs w:val="23"/>
        </w:rPr>
        <w:t xml:space="preserve">................................................ </w:t>
      </w:r>
      <w:r>
        <w:rPr>
          <w:b/>
          <w:bCs/>
          <w:color w:val="auto"/>
          <w:sz w:val="23"/>
          <w:szCs w:val="23"/>
        </w:rPr>
        <w:t xml:space="preserve">E-mail: </w:t>
      </w:r>
      <w:r>
        <w:rPr>
          <w:color w:val="auto"/>
          <w:sz w:val="23"/>
          <w:szCs w:val="23"/>
        </w:rPr>
        <w:t>....................................................................</w:t>
      </w:r>
    </w:p>
    <w:p w14:paraId="2E4DF5F1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Legmagasabb iskolai végzettség hivatalos megnevezése:</w:t>
      </w:r>
    </w:p>
    <w:p w14:paraId="7FE0FD42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magyarul:</w:t>
      </w:r>
      <w:r>
        <w:rPr>
          <w:bCs/>
          <w:color w:val="auto"/>
          <w:sz w:val="23"/>
          <w:szCs w:val="23"/>
        </w:rPr>
        <w:tab/>
      </w:r>
    </w:p>
    <w:p w14:paraId="7560BD97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ngolul:</w:t>
      </w:r>
      <w:r>
        <w:rPr>
          <w:bCs/>
          <w:color w:val="auto"/>
          <w:sz w:val="23"/>
          <w:szCs w:val="23"/>
        </w:rPr>
        <w:tab/>
      </w:r>
    </w:p>
    <w:p w14:paraId="1B564A5C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Legmagasabb iskolai végzettség megszerzésének időpontja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86F72AD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z oklevelet kiállító oktatási intézmény neve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468F4D16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.........................................................................................................................................</w:t>
      </w:r>
      <w:r>
        <w:rPr>
          <w:color w:val="auto"/>
          <w:sz w:val="23"/>
          <w:szCs w:val="23"/>
        </w:rPr>
        <w:tab/>
      </w:r>
    </w:p>
    <w:p w14:paraId="028D1099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Oklevél kelte: </w:t>
      </w:r>
      <w:r>
        <w:rPr>
          <w:color w:val="auto"/>
          <w:sz w:val="23"/>
          <w:szCs w:val="23"/>
        </w:rPr>
        <w:t xml:space="preserve">....................................................    </w:t>
      </w:r>
      <w:r>
        <w:rPr>
          <w:b/>
          <w:bCs/>
          <w:color w:val="auto"/>
          <w:sz w:val="23"/>
          <w:szCs w:val="23"/>
        </w:rPr>
        <w:t xml:space="preserve">Száma: </w:t>
      </w:r>
      <w:r>
        <w:rPr>
          <w:color w:val="auto"/>
          <w:sz w:val="23"/>
          <w:szCs w:val="23"/>
        </w:rPr>
        <w:t>..............................................................</w:t>
      </w:r>
    </w:p>
    <w:p w14:paraId="78C27B9F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color w:val="auto"/>
          <w:sz w:val="23"/>
          <w:szCs w:val="23"/>
        </w:rPr>
      </w:pPr>
      <w:r w:rsidRPr="00777902">
        <w:rPr>
          <w:b/>
          <w:color w:val="auto"/>
          <w:sz w:val="23"/>
          <w:szCs w:val="23"/>
        </w:rPr>
        <w:t>Az oktatási intézményben használt NEPTUN-kód</w:t>
      </w:r>
      <w:r>
        <w:rPr>
          <w:b/>
          <w:color w:val="auto"/>
          <w:sz w:val="23"/>
          <w:szCs w:val="23"/>
        </w:rPr>
        <w:t xml:space="preserve"> (amennyiben van)</w:t>
      </w:r>
      <w:r w:rsidRPr="00777902">
        <w:rPr>
          <w:b/>
          <w:color w:val="auto"/>
          <w:sz w:val="23"/>
          <w:szCs w:val="23"/>
        </w:rPr>
        <w:t>:</w:t>
      </w:r>
      <w:r>
        <w:rPr>
          <w:color w:val="auto"/>
          <w:sz w:val="23"/>
          <w:szCs w:val="23"/>
        </w:rPr>
        <w:t xml:space="preserve"> ..........................................</w:t>
      </w:r>
    </w:p>
    <w:p w14:paraId="580D6BE3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Bankszámla száma:</w:t>
      </w:r>
      <w:r>
        <w:rPr>
          <w:bCs/>
          <w:color w:val="auto"/>
          <w:sz w:val="23"/>
          <w:szCs w:val="23"/>
        </w:rPr>
        <w:t xml:space="preserve"> </w:t>
      </w:r>
      <w:r>
        <w:rPr>
          <w:bCs/>
          <w:color w:val="auto"/>
          <w:sz w:val="23"/>
          <w:szCs w:val="23"/>
        </w:rPr>
        <w:tab/>
      </w:r>
    </w:p>
    <w:p w14:paraId="15F0CE3E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Pénzintézet neve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5224CDC8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rPr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Számlázási cím</w:t>
      </w:r>
      <w:r>
        <w:rPr>
          <w:bCs/>
          <w:color w:val="auto"/>
          <w:sz w:val="23"/>
          <w:szCs w:val="23"/>
        </w:rPr>
        <w:t xml:space="preserve">: </w:t>
      </w:r>
      <w:r>
        <w:rPr>
          <w:bCs/>
          <w:color w:val="auto"/>
          <w:sz w:val="23"/>
          <w:szCs w:val="23"/>
        </w:rPr>
        <w:tab/>
      </w:r>
    </w:p>
    <w:p w14:paraId="68F74067" w14:textId="77777777" w:rsidR="009D6388" w:rsidRPr="00AA0418" w:rsidRDefault="009D6388" w:rsidP="009D6388">
      <w:pPr>
        <w:pStyle w:val="Default"/>
        <w:tabs>
          <w:tab w:val="left" w:leader="dot" w:pos="8931"/>
        </w:tabs>
        <w:spacing w:line="360" w:lineRule="auto"/>
        <w:rPr>
          <w:b/>
          <w:bCs/>
          <w:color w:val="auto"/>
          <w:sz w:val="23"/>
          <w:szCs w:val="23"/>
        </w:rPr>
      </w:pPr>
      <w:r w:rsidRPr="00AA0418">
        <w:rPr>
          <w:b/>
          <w:bCs/>
          <w:color w:val="auto"/>
          <w:sz w:val="23"/>
          <w:szCs w:val="23"/>
        </w:rPr>
        <w:t>Amennyiben cég nevére kéri a számlát:</w:t>
      </w:r>
    </w:p>
    <w:p w14:paraId="706EABF2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ég neve: </w:t>
      </w:r>
      <w:r>
        <w:rPr>
          <w:bCs/>
          <w:color w:val="auto"/>
          <w:sz w:val="23"/>
          <w:szCs w:val="23"/>
        </w:rPr>
        <w:tab/>
      </w:r>
    </w:p>
    <w:p w14:paraId="60C75EC5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címe: </w:t>
      </w:r>
      <w:r>
        <w:rPr>
          <w:bCs/>
          <w:color w:val="auto"/>
          <w:sz w:val="23"/>
          <w:szCs w:val="23"/>
        </w:rPr>
        <w:tab/>
      </w:r>
    </w:p>
    <w:p w14:paraId="5B8B8F25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bCs/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t xml:space="preserve">adószáma: </w:t>
      </w:r>
      <w:r>
        <w:rPr>
          <w:bCs/>
          <w:color w:val="auto"/>
          <w:sz w:val="23"/>
          <w:szCs w:val="23"/>
        </w:rPr>
        <w:tab/>
      </w:r>
    </w:p>
    <w:p w14:paraId="3EA9F5FF" w14:textId="77777777" w:rsidR="009D6388" w:rsidRDefault="009D6388" w:rsidP="009D6388">
      <w:pPr>
        <w:pStyle w:val="Default"/>
        <w:tabs>
          <w:tab w:val="left" w:leader="dot" w:pos="8931"/>
        </w:tabs>
        <w:spacing w:line="360" w:lineRule="auto"/>
        <w:ind w:left="284"/>
        <w:rPr>
          <w:color w:val="auto"/>
          <w:sz w:val="23"/>
          <w:szCs w:val="23"/>
        </w:rPr>
      </w:pPr>
      <w:r>
        <w:rPr>
          <w:bCs/>
          <w:color w:val="auto"/>
          <w:sz w:val="23"/>
          <w:szCs w:val="23"/>
        </w:rPr>
        <w:lastRenderedPageBreak/>
        <w:t xml:space="preserve">egyéb adatok: </w:t>
      </w:r>
      <w:r>
        <w:rPr>
          <w:bCs/>
          <w:color w:val="auto"/>
          <w:sz w:val="23"/>
          <w:szCs w:val="23"/>
        </w:rPr>
        <w:tab/>
      </w:r>
    </w:p>
    <w:p w14:paraId="194F0EB5" w14:textId="77777777" w:rsidR="009D6388" w:rsidRDefault="009D6388" w:rsidP="009D6388">
      <w:pPr>
        <w:pStyle w:val="Default"/>
        <w:rPr>
          <w:b/>
          <w:bCs/>
          <w:color w:val="auto"/>
          <w:sz w:val="23"/>
          <w:szCs w:val="23"/>
        </w:rPr>
      </w:pPr>
    </w:p>
    <w:p w14:paraId="0594EEE5" w14:textId="37710117" w:rsidR="009275EF" w:rsidRDefault="005A186B" w:rsidP="005F0E9C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  <w:r w:rsidRPr="005A186B">
        <w:rPr>
          <w:rFonts w:cstheme="minorHAnsi"/>
          <w:b/>
          <w:sz w:val="24"/>
          <w:szCs w:val="24"/>
        </w:rPr>
        <w:t xml:space="preserve">Csatolandó dokumentumok: </w:t>
      </w:r>
      <w:r w:rsidRPr="005A186B">
        <w:rPr>
          <w:rFonts w:cstheme="minorHAnsi"/>
          <w:i/>
          <w:sz w:val="24"/>
          <w:szCs w:val="24"/>
        </w:rPr>
        <w:t>oklevélmásolat</w:t>
      </w:r>
      <w:r w:rsidR="009D6388">
        <w:rPr>
          <w:rFonts w:cstheme="minorHAnsi"/>
          <w:i/>
          <w:sz w:val="24"/>
          <w:szCs w:val="24"/>
        </w:rPr>
        <w:t xml:space="preserve"> (magyarul és angolul)</w:t>
      </w:r>
      <w:r w:rsidR="005B35F9">
        <w:rPr>
          <w:rFonts w:cstheme="minorHAnsi"/>
          <w:i/>
          <w:sz w:val="24"/>
          <w:szCs w:val="24"/>
        </w:rPr>
        <w:t>,</w:t>
      </w:r>
      <w:r w:rsidR="00C70271">
        <w:rPr>
          <w:rFonts w:cstheme="minorHAnsi"/>
          <w:i/>
          <w:sz w:val="24"/>
          <w:szCs w:val="24"/>
        </w:rPr>
        <w:t xml:space="preserve"> felvételi díj befizetésének igazolása</w:t>
      </w:r>
      <w:r w:rsidR="009727BC">
        <w:rPr>
          <w:rFonts w:cstheme="minorHAnsi"/>
          <w:i/>
          <w:sz w:val="24"/>
          <w:szCs w:val="24"/>
        </w:rPr>
        <w:t>,</w:t>
      </w:r>
      <w:r w:rsidRPr="005A186B">
        <w:rPr>
          <w:rFonts w:cstheme="minorHAnsi"/>
          <w:i/>
          <w:sz w:val="24"/>
          <w:szCs w:val="24"/>
        </w:rPr>
        <w:t xml:space="preserve"> valamint szakmai önéletrajz</w:t>
      </w:r>
    </w:p>
    <w:p w14:paraId="39F7E8C1" w14:textId="77777777" w:rsidR="009D6388" w:rsidRDefault="009D6388" w:rsidP="005F0E9C">
      <w:pPr>
        <w:autoSpaceDE w:val="0"/>
        <w:autoSpaceDN w:val="0"/>
        <w:adjustRightInd w:val="0"/>
        <w:spacing w:after="0" w:line="240" w:lineRule="auto"/>
        <w:ind w:left="284"/>
        <w:rPr>
          <w:rFonts w:cstheme="minorHAnsi"/>
          <w:i/>
          <w:sz w:val="24"/>
          <w:szCs w:val="24"/>
        </w:rPr>
      </w:pPr>
    </w:p>
    <w:p w14:paraId="3C15509A" w14:textId="6E11578C" w:rsidR="009D6388" w:rsidRPr="009D6388" w:rsidRDefault="009D6388" w:rsidP="009D6388">
      <w:pPr>
        <w:pStyle w:val="Default"/>
        <w:ind w:left="284"/>
        <w:rPr>
          <w:rFonts w:asciiTheme="minorHAnsi" w:hAnsiTheme="minorHAnsi" w:cstheme="minorHAnsi"/>
          <w:i/>
          <w:color w:val="auto"/>
        </w:rPr>
      </w:pPr>
      <w:r w:rsidRPr="009D6388">
        <w:rPr>
          <w:rFonts w:asciiTheme="minorHAnsi" w:hAnsiTheme="minorHAnsi" w:cstheme="minorHAnsi"/>
          <w:b/>
          <w:bCs/>
          <w:i/>
          <w:color w:val="auto"/>
        </w:rPr>
        <w:t>Az intézményi jelentkezési eljárási díj (</w:t>
      </w:r>
      <w:r>
        <w:rPr>
          <w:rFonts w:asciiTheme="minorHAnsi" w:hAnsiTheme="minorHAnsi" w:cstheme="minorHAnsi"/>
          <w:b/>
          <w:bCs/>
          <w:i/>
          <w:color w:val="auto"/>
        </w:rPr>
        <w:t>5</w:t>
      </w:r>
      <w:r w:rsidRPr="009D6388">
        <w:rPr>
          <w:rFonts w:asciiTheme="minorHAnsi" w:hAnsiTheme="minorHAnsi" w:cstheme="minorHAnsi"/>
          <w:b/>
          <w:bCs/>
          <w:i/>
          <w:color w:val="auto"/>
        </w:rPr>
        <w:t>.000 Ft)</w:t>
      </w:r>
      <w:r w:rsidR="00953C2E">
        <w:rPr>
          <w:rFonts w:asciiTheme="minorHAnsi" w:hAnsiTheme="minorHAnsi" w:cstheme="minorHAnsi"/>
          <w:b/>
          <w:bCs/>
          <w:i/>
          <w:color w:val="auto"/>
        </w:rPr>
        <w:t>*</w:t>
      </w:r>
      <w:r w:rsidRPr="009D6388">
        <w:rPr>
          <w:rFonts w:asciiTheme="minorHAnsi" w:hAnsiTheme="minorHAnsi" w:cstheme="minorHAnsi"/>
          <w:i/>
          <w:color w:val="auto"/>
        </w:rPr>
        <w:t>, melyet bankkártyás fizetési felületen keresztül kell</w:t>
      </w:r>
      <w:r w:rsidRPr="00184F9D">
        <w:rPr>
          <w:i/>
          <w:iCs/>
          <w:color w:val="auto"/>
          <w:sz w:val="22"/>
          <w:szCs w:val="22"/>
        </w:rPr>
        <w:t xml:space="preserve"> </w:t>
      </w:r>
      <w:r w:rsidRPr="009D6388">
        <w:rPr>
          <w:rFonts w:asciiTheme="minorHAnsi" w:hAnsiTheme="minorHAnsi" w:cstheme="minorHAnsi"/>
          <w:i/>
          <w:color w:val="auto"/>
        </w:rPr>
        <w:t>teljesíteni az alábbi linken:</w:t>
      </w:r>
    </w:p>
    <w:p w14:paraId="3D9D8C6D" w14:textId="77777777" w:rsidR="005A186B" w:rsidRPr="000F4756" w:rsidRDefault="005A186B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</w:p>
    <w:p w14:paraId="1CD7CD59" w14:textId="798B3C70" w:rsidR="009D6388" w:rsidRDefault="00503731" w:rsidP="00F63042">
      <w:pPr>
        <w:spacing w:after="0"/>
        <w:ind w:firstLine="284"/>
        <w:rPr>
          <w:rFonts w:ascii="Calibri" w:eastAsia="Times New Roman" w:hAnsi="Calibri" w:cs="Calibri"/>
          <w:b/>
          <w:sz w:val="20"/>
          <w:szCs w:val="20"/>
          <w:lang w:eastAsia="hu-HU"/>
        </w:rPr>
      </w:pPr>
      <w:hyperlink r:id="rId6" w:history="1">
        <w:r w:rsidRPr="004B7724">
          <w:rPr>
            <w:rStyle w:val="Hiperhivatkozs"/>
            <w:rFonts w:ascii="Calibri" w:eastAsia="Times New Roman" w:hAnsi="Calibri" w:cs="Calibri"/>
            <w:b/>
            <w:sz w:val="20"/>
            <w:szCs w:val="20"/>
            <w:lang w:eastAsia="hu-HU"/>
          </w:rPr>
          <w:t>https://ertekesites.uni-miskolc.hu/proceduralFee/default/index/@A-9999-MFTTLMVSZE-MFK</w:t>
        </w:r>
      </w:hyperlink>
    </w:p>
    <w:p w14:paraId="0D4676E6" w14:textId="77777777" w:rsidR="00503731" w:rsidRDefault="00503731" w:rsidP="00F63042">
      <w:pPr>
        <w:spacing w:after="0"/>
        <w:ind w:firstLine="284"/>
        <w:rPr>
          <w:rFonts w:ascii="Calibri" w:eastAsia="Times New Roman" w:hAnsi="Calibri" w:cs="Calibri"/>
          <w:b/>
          <w:sz w:val="20"/>
          <w:szCs w:val="20"/>
          <w:lang w:eastAsia="hu-HU"/>
        </w:rPr>
      </w:pPr>
    </w:p>
    <w:p w14:paraId="3EAD78FF" w14:textId="02B8D952" w:rsidR="00C70271" w:rsidRPr="00032961" w:rsidRDefault="00C70271" w:rsidP="00F63042">
      <w:pPr>
        <w:spacing w:after="0"/>
        <w:ind w:firstLine="284"/>
        <w:rPr>
          <w:rFonts w:cstheme="minorHAnsi"/>
          <w:i/>
          <w:sz w:val="20"/>
          <w:szCs w:val="20"/>
        </w:rPr>
      </w:pPr>
      <w:r w:rsidRPr="00032961">
        <w:rPr>
          <w:rFonts w:cstheme="minorHAnsi"/>
          <w:i/>
          <w:sz w:val="20"/>
          <w:szCs w:val="20"/>
        </w:rPr>
        <w:t xml:space="preserve">Jelentkezéseket a következő e-mail-re küldjék: </w:t>
      </w:r>
      <w:r w:rsidR="00D83A3F" w:rsidRPr="00445F94">
        <w:rPr>
          <w:rFonts w:cstheme="minorHAnsi"/>
          <w:b/>
          <w:i/>
          <w:sz w:val="20"/>
          <w:szCs w:val="20"/>
        </w:rPr>
        <w:t>adamne.csanalosi</w:t>
      </w:r>
      <w:r w:rsidR="006860F2" w:rsidRPr="00032961">
        <w:rPr>
          <w:rFonts w:cstheme="minorHAnsi"/>
          <w:b/>
          <w:i/>
          <w:sz w:val="20"/>
          <w:szCs w:val="20"/>
        </w:rPr>
        <w:t xml:space="preserve">@uni-miskolc.hu </w:t>
      </w:r>
      <w:r w:rsidR="006860F2" w:rsidRPr="00032961">
        <w:rPr>
          <w:rFonts w:cstheme="minorHAnsi"/>
          <w:i/>
          <w:sz w:val="20"/>
          <w:szCs w:val="20"/>
        </w:rPr>
        <w:t>(Csanálosi Ádámné Éva)</w:t>
      </w:r>
    </w:p>
    <w:p w14:paraId="2007A3D5" w14:textId="77777777" w:rsidR="005A186B" w:rsidRPr="00032961" w:rsidRDefault="005A186B" w:rsidP="00F63042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i/>
          <w:sz w:val="20"/>
          <w:szCs w:val="20"/>
        </w:rPr>
      </w:pPr>
      <w:r w:rsidRPr="00032961">
        <w:rPr>
          <w:rFonts w:cstheme="minorHAnsi"/>
          <w:i/>
          <w:sz w:val="20"/>
          <w:szCs w:val="20"/>
        </w:rPr>
        <w:t xml:space="preserve">A képzés </w:t>
      </w:r>
      <w:r w:rsidR="001D37E3" w:rsidRPr="00032961">
        <w:rPr>
          <w:rFonts w:cstheme="minorHAnsi"/>
          <w:i/>
          <w:sz w:val="20"/>
          <w:szCs w:val="20"/>
        </w:rPr>
        <w:t xml:space="preserve">legalább </w:t>
      </w:r>
      <w:r w:rsidRPr="00032961">
        <w:rPr>
          <w:rFonts w:cstheme="minorHAnsi"/>
          <w:i/>
          <w:sz w:val="20"/>
          <w:szCs w:val="20"/>
        </w:rPr>
        <w:t xml:space="preserve">10 fő </w:t>
      </w:r>
      <w:r w:rsidR="001D37E3" w:rsidRPr="00032961">
        <w:rPr>
          <w:rFonts w:cstheme="minorHAnsi"/>
          <w:i/>
          <w:sz w:val="20"/>
          <w:szCs w:val="20"/>
        </w:rPr>
        <w:t xml:space="preserve">jelentkezése </w:t>
      </w:r>
      <w:r w:rsidRPr="00032961">
        <w:rPr>
          <w:rFonts w:cstheme="minorHAnsi"/>
          <w:i/>
          <w:sz w:val="20"/>
          <w:szCs w:val="20"/>
        </w:rPr>
        <w:t xml:space="preserve">esetében </w:t>
      </w:r>
      <w:r w:rsidR="00C70271" w:rsidRPr="00032961">
        <w:rPr>
          <w:rFonts w:cstheme="minorHAnsi"/>
          <w:i/>
          <w:sz w:val="20"/>
          <w:szCs w:val="20"/>
        </w:rPr>
        <w:t>i</w:t>
      </w:r>
      <w:r w:rsidRPr="00032961">
        <w:rPr>
          <w:rFonts w:cstheme="minorHAnsi"/>
          <w:i/>
          <w:sz w:val="20"/>
          <w:szCs w:val="20"/>
        </w:rPr>
        <w:t>ndul.</w:t>
      </w:r>
    </w:p>
    <w:p w14:paraId="03324172" w14:textId="7EC51B15" w:rsidR="005A186B" w:rsidRPr="000F4756" w:rsidRDefault="005A186B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0"/>
          <w:szCs w:val="20"/>
        </w:rPr>
      </w:pPr>
    </w:p>
    <w:p w14:paraId="3A05696A" w14:textId="77777777" w:rsidR="009275EF" w:rsidRDefault="009275EF" w:rsidP="005F0E9C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  <w:proofErr w:type="gramStart"/>
      <w:r w:rsidRPr="00D807D8">
        <w:rPr>
          <w:rFonts w:cstheme="minorHAnsi"/>
          <w:b/>
          <w:sz w:val="24"/>
          <w:szCs w:val="24"/>
        </w:rPr>
        <w:t>Kelt:</w:t>
      </w:r>
      <w:r>
        <w:rPr>
          <w:rFonts w:cstheme="minorHAnsi"/>
          <w:sz w:val="24"/>
          <w:szCs w:val="24"/>
        </w:rPr>
        <w:t>…</w:t>
      </w:r>
      <w:proofErr w:type="gramEnd"/>
      <w:r>
        <w:rPr>
          <w:rFonts w:cstheme="minorHAnsi"/>
          <w:sz w:val="24"/>
          <w:szCs w:val="24"/>
        </w:rPr>
        <w:t>………………………………………………………………</w:t>
      </w:r>
      <w:proofErr w:type="gramStart"/>
      <w:r>
        <w:rPr>
          <w:rFonts w:cstheme="minorHAnsi"/>
          <w:sz w:val="24"/>
          <w:szCs w:val="24"/>
        </w:rPr>
        <w:t>…….</w:t>
      </w:r>
      <w:proofErr w:type="gramEnd"/>
      <w:r>
        <w:rPr>
          <w:rFonts w:cstheme="minorHAnsi"/>
          <w:sz w:val="24"/>
          <w:szCs w:val="24"/>
        </w:rPr>
        <w:t>.</w:t>
      </w:r>
    </w:p>
    <w:p w14:paraId="7CA9C76C" w14:textId="77777777" w:rsidR="009275EF" w:rsidRDefault="009275EF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1F9982B8" w14:textId="77777777" w:rsidR="00F63042" w:rsidRDefault="00F63042" w:rsidP="004F283B">
      <w:pPr>
        <w:autoSpaceDE w:val="0"/>
        <w:autoSpaceDN w:val="0"/>
        <w:adjustRightInd w:val="0"/>
        <w:spacing w:after="0" w:line="240" w:lineRule="auto"/>
        <w:ind w:firstLine="284"/>
        <w:rPr>
          <w:rFonts w:cstheme="minorHAnsi"/>
          <w:sz w:val="24"/>
          <w:szCs w:val="24"/>
        </w:rPr>
      </w:pPr>
    </w:p>
    <w:p w14:paraId="79438AF4" w14:textId="2D5DFC96" w:rsidR="009275EF" w:rsidRPr="009275EF" w:rsidRDefault="000F4756" w:rsidP="000F4756">
      <w:pPr>
        <w:autoSpaceDE w:val="0"/>
        <w:autoSpaceDN w:val="0"/>
        <w:adjustRightInd w:val="0"/>
        <w:spacing w:after="0" w:line="240" w:lineRule="auto"/>
        <w:ind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           </w:t>
      </w:r>
      <w:r w:rsidR="009275EF" w:rsidRPr="009275EF">
        <w:rPr>
          <w:rFonts w:cstheme="minorHAnsi"/>
          <w:sz w:val="24"/>
          <w:szCs w:val="24"/>
        </w:rPr>
        <w:t>..............................................................</w:t>
      </w:r>
    </w:p>
    <w:p w14:paraId="2F36A07D" w14:textId="2BD7A8C1" w:rsidR="00A0238D" w:rsidRDefault="00D807D8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</w:t>
      </w:r>
      <w:r w:rsidR="009275EF" w:rsidRPr="009275EF">
        <w:rPr>
          <w:rFonts w:cstheme="minorHAnsi"/>
          <w:sz w:val="24"/>
          <w:szCs w:val="24"/>
        </w:rPr>
        <w:t>a jelentkez</w:t>
      </w:r>
      <w:r>
        <w:rPr>
          <w:rFonts w:cstheme="minorHAnsi"/>
          <w:sz w:val="24"/>
          <w:szCs w:val="24"/>
        </w:rPr>
        <w:t>ő</w:t>
      </w:r>
      <w:r w:rsidR="009275EF" w:rsidRPr="009275EF">
        <w:rPr>
          <w:rFonts w:cstheme="minorHAnsi"/>
          <w:sz w:val="24"/>
          <w:szCs w:val="24"/>
        </w:rPr>
        <w:t xml:space="preserve"> sajátkez</w:t>
      </w:r>
      <w:r w:rsidR="009275EF">
        <w:rPr>
          <w:rFonts w:cstheme="minorHAnsi"/>
          <w:sz w:val="24"/>
          <w:szCs w:val="24"/>
        </w:rPr>
        <w:t>ű</w:t>
      </w:r>
      <w:r w:rsidR="009275EF" w:rsidRPr="009275EF">
        <w:rPr>
          <w:rFonts w:cstheme="minorHAnsi"/>
          <w:sz w:val="24"/>
          <w:szCs w:val="24"/>
        </w:rPr>
        <w:t xml:space="preserve"> aláírása</w:t>
      </w:r>
    </w:p>
    <w:p w14:paraId="0B71B84D" w14:textId="24B820B1" w:rsidR="005F0E9C" w:rsidRDefault="005F0E9C" w:rsidP="004F283B">
      <w:pPr>
        <w:autoSpaceDE w:val="0"/>
        <w:autoSpaceDN w:val="0"/>
        <w:adjustRightInd w:val="0"/>
        <w:spacing w:after="0" w:line="240" w:lineRule="auto"/>
        <w:ind w:left="4956" w:firstLine="284"/>
        <w:jc w:val="center"/>
        <w:rPr>
          <w:rFonts w:cstheme="minorHAnsi"/>
          <w:sz w:val="24"/>
          <w:szCs w:val="24"/>
        </w:rPr>
      </w:pPr>
    </w:p>
    <w:p w14:paraId="5F077D42" w14:textId="692EAE50" w:rsidR="005F0E9C" w:rsidRPr="005F0E9C" w:rsidRDefault="005F0E9C" w:rsidP="0003296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5F0E9C">
        <w:rPr>
          <w:rFonts w:cstheme="minorHAnsi"/>
          <w:sz w:val="20"/>
          <w:szCs w:val="20"/>
        </w:rPr>
        <w:t>*Tudomásul veszem, hogy a szakirányú továbbképzési szakra történő jelentkezés eljárási díja nem igényelhető vissza.</w:t>
      </w:r>
    </w:p>
    <w:sectPr w:rsidR="005F0E9C" w:rsidRPr="005F0E9C" w:rsidSect="005F0E9C">
      <w:headerReference w:type="default" r:id="rId7"/>
      <w:pgSz w:w="11906" w:h="16838"/>
      <w:pgMar w:top="2552" w:right="99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608C38" w14:textId="77777777" w:rsidR="007E5B97" w:rsidRDefault="007E5B97" w:rsidP="00D807D8">
      <w:pPr>
        <w:spacing w:after="0" w:line="240" w:lineRule="auto"/>
      </w:pPr>
      <w:r>
        <w:separator/>
      </w:r>
    </w:p>
  </w:endnote>
  <w:endnote w:type="continuationSeparator" w:id="0">
    <w:p w14:paraId="51D8D25E" w14:textId="77777777" w:rsidR="007E5B97" w:rsidRDefault="007E5B97" w:rsidP="00D80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2ED42" w14:textId="77777777" w:rsidR="007E5B97" w:rsidRDefault="007E5B97" w:rsidP="00D807D8">
      <w:pPr>
        <w:spacing w:after="0" w:line="240" w:lineRule="auto"/>
      </w:pPr>
      <w:r>
        <w:separator/>
      </w:r>
    </w:p>
  </w:footnote>
  <w:footnote w:type="continuationSeparator" w:id="0">
    <w:p w14:paraId="158070CA" w14:textId="77777777" w:rsidR="007E5B97" w:rsidRDefault="007E5B97" w:rsidP="00D80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B0343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4"/>
        <w:szCs w:val="28"/>
      </w:rPr>
    </w:pP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00DE77E" wp14:editId="4076AF9B">
              <wp:simplePos x="0" y="0"/>
              <wp:positionH relativeFrom="column">
                <wp:posOffset>4777105</wp:posOffset>
              </wp:positionH>
              <wp:positionV relativeFrom="paragraph">
                <wp:posOffset>7620</wp:posOffset>
              </wp:positionV>
              <wp:extent cx="1257300" cy="98107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981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D5BD01" w14:textId="77777777" w:rsidR="00D807D8" w:rsidRDefault="00D807D8" w:rsidP="005F0E9C">
                          <w:pPr>
                            <w:ind w:firstLine="142"/>
                          </w:pPr>
                          <w:r>
                            <w:t xml:space="preserve">     </w:t>
                          </w:r>
                          <w:r>
                            <w:rPr>
                              <w:noProof/>
                              <w:lang w:eastAsia="hu-HU"/>
                            </w:rPr>
                            <w:drawing>
                              <wp:inline distT="0" distB="0" distL="0" distR="0" wp14:anchorId="4CEB90AF" wp14:editId="6A9B9447">
                                <wp:extent cx="784860" cy="747323"/>
                                <wp:effectExtent l="0" t="0" r="0" b="0"/>
                                <wp:docPr id="11" name="Kép 11" descr="KapcsolÃ³dÃ³ kÃ©p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KapcsolÃ³dÃ³ kÃ©p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10283" cy="771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0DE77E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376.15pt;margin-top:.6pt;width:99pt;height:7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" stroked="f">
              <v:textbox>
                <w:txbxContent>
                  <w:p w14:paraId="05D5BD01" w14:textId="77777777" w:rsidR="00D807D8" w:rsidRDefault="00D807D8" w:rsidP="005F0E9C">
                    <w:pPr>
                      <w:ind w:firstLine="142"/>
                    </w:pPr>
                    <w:r>
                      <w:t xml:space="preserve">     </w:t>
                    </w:r>
                    <w:r>
                      <w:rPr>
                        <w:noProof/>
                        <w:lang w:eastAsia="hu-HU"/>
                      </w:rPr>
                      <w:drawing>
                        <wp:inline distT="0" distB="0" distL="0" distR="0" wp14:anchorId="4CEB90AF" wp14:editId="6A9B9447">
                          <wp:extent cx="784860" cy="747323"/>
                          <wp:effectExtent l="0" t="0" r="0" b="0"/>
                          <wp:docPr id="11" name="Kép 11" descr="KapcsolÃ³dÃ³ kÃ©p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KapcsolÃ³dÃ³ kÃ©p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10283" cy="771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807D8">
      <w:rPr>
        <w:noProof/>
        <w:sz w:val="24"/>
        <w:lang w:eastAsia="hu-H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43B9731" wp14:editId="132C9E4E">
              <wp:simplePos x="0" y="0"/>
              <wp:positionH relativeFrom="margin">
                <wp:align>left</wp:align>
              </wp:positionH>
              <wp:positionV relativeFrom="paragraph">
                <wp:posOffset>3175</wp:posOffset>
              </wp:positionV>
              <wp:extent cx="1028700" cy="1000125"/>
              <wp:effectExtent l="0" t="0" r="0" b="0"/>
              <wp:wrapSquare wrapText="bothSides"/>
              <wp:docPr id="15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34DD20" w14:textId="6897F411" w:rsidR="00D807D8" w:rsidRDefault="00F63042" w:rsidP="005F0E9C">
                          <w:pPr>
                            <w:ind w:left="142" w:right="-252" w:hanging="284"/>
                          </w:pPr>
                          <w:r w:rsidRPr="004F06A1">
                            <w:rPr>
                              <w:noProof/>
                            </w:rPr>
                            <w:drawing>
                              <wp:inline distT="0" distB="0" distL="0" distR="0" wp14:anchorId="287B2058" wp14:editId="2A5E86D2">
                                <wp:extent cx="836930" cy="630139"/>
                                <wp:effectExtent l="0" t="0" r="1270" b="0"/>
                                <wp:docPr id="1296976925" name="Kép 1296976925" descr="A képen szöveg, Betűtípus, embléma, Grafika látható&#10;&#10;Automatikusan generált leírá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96976925" name="Kép 1296976925" descr="A képen szöveg, Betűtípus, embléma, Grafika látható&#10;&#10;Automatikusan generált leírá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6930" cy="6301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3B9731" id="_x0000_s1027" type="#_x0000_t202" style="position:absolute;left:0;text-align:left;margin-left:0;margin-top:.25pt;width:81pt;height:78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" filled="f" stroked="f">
              <v:textbox>
                <w:txbxContent>
                  <w:p w14:paraId="3934DD20" w14:textId="6897F411" w:rsidR="00D807D8" w:rsidRDefault="00F63042" w:rsidP="005F0E9C">
                    <w:pPr>
                      <w:ind w:left="142" w:right="-252" w:hanging="284"/>
                    </w:pPr>
                    <w:r w:rsidRPr="004F06A1">
                      <w:rPr>
                        <w:noProof/>
                      </w:rPr>
                      <w:drawing>
                        <wp:inline distT="0" distB="0" distL="0" distR="0" wp14:anchorId="287B2058" wp14:editId="2A5E86D2">
                          <wp:extent cx="836930" cy="630139"/>
                          <wp:effectExtent l="0" t="0" r="1270" b="0"/>
                          <wp:docPr id="1296976925" name="Kép 1296976925" descr="A képen szöveg, Betűtípus, embléma, Grafika látható&#10;&#10;Automatikusan generált leírás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96976925" name="Kép 1296976925" descr="A képen szöveg, Betűtípus, embléma, Grafika látható&#10;&#10;Automatikusan generált leírás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6930" cy="6301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807D8">
      <w:rPr>
        <w:rFonts w:cstheme="minorHAnsi"/>
        <w:sz w:val="24"/>
        <w:szCs w:val="28"/>
      </w:rPr>
      <w:t>Miskolci Egyetem</w:t>
    </w:r>
  </w:p>
  <w:p w14:paraId="01A917E1" w14:textId="3A7BF519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4"/>
        <w:szCs w:val="28"/>
      </w:rPr>
    </w:pPr>
    <w:r w:rsidRPr="00D807D8">
      <w:rPr>
        <w:rFonts w:cstheme="minorHAnsi"/>
        <w:sz w:val="24"/>
        <w:szCs w:val="28"/>
      </w:rPr>
      <w:t>Műszaki Föld</w:t>
    </w:r>
    <w:r w:rsidR="006A0759">
      <w:rPr>
        <w:rFonts w:cstheme="minorHAnsi"/>
        <w:sz w:val="24"/>
        <w:szCs w:val="28"/>
      </w:rPr>
      <w:t>- és Környezet</w:t>
    </w:r>
    <w:r w:rsidRPr="00D807D8">
      <w:rPr>
        <w:rFonts w:cstheme="minorHAnsi"/>
        <w:sz w:val="24"/>
        <w:szCs w:val="28"/>
      </w:rPr>
      <w:t>tudományi Kar</w:t>
    </w:r>
  </w:p>
  <w:p w14:paraId="4F05D400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3515 Miskolc, Egyetemváros</w:t>
    </w:r>
  </w:p>
  <w:p w14:paraId="2DA2E5DC" w14:textId="77777777" w:rsidR="00D807D8" w:rsidRPr="00D807D8" w:rsidRDefault="00D807D8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 w:rsidRPr="00D807D8">
      <w:rPr>
        <w:rFonts w:cstheme="minorHAnsi"/>
        <w:sz w:val="20"/>
        <w:szCs w:val="28"/>
      </w:rPr>
      <w:t>tel.: 06-46-565-072</w:t>
    </w:r>
  </w:p>
  <w:p w14:paraId="5D58F067" w14:textId="34822AD0" w:rsidR="00D807D8" w:rsidRPr="00D807D8" w:rsidRDefault="005A186B" w:rsidP="00D807D8">
    <w:pPr>
      <w:autoSpaceDE w:val="0"/>
      <w:autoSpaceDN w:val="0"/>
      <w:adjustRightInd w:val="0"/>
      <w:spacing w:after="0" w:line="240" w:lineRule="auto"/>
      <w:jc w:val="center"/>
      <w:rPr>
        <w:rFonts w:cstheme="minorHAnsi"/>
        <w:sz w:val="20"/>
        <w:szCs w:val="28"/>
      </w:rPr>
    </w:pPr>
    <w:r>
      <w:rPr>
        <w:rFonts w:cstheme="minorHAnsi"/>
        <w:sz w:val="20"/>
        <w:szCs w:val="28"/>
      </w:rPr>
      <w:t>e-</w:t>
    </w:r>
    <w:r w:rsidR="00D807D8" w:rsidRPr="00D807D8">
      <w:rPr>
        <w:rFonts w:cstheme="minorHAnsi"/>
        <w:sz w:val="20"/>
        <w:szCs w:val="28"/>
      </w:rPr>
      <w:t xml:space="preserve">mail: </w:t>
    </w:r>
    <w:r w:rsidR="00D83A3F">
      <w:rPr>
        <w:rFonts w:cstheme="minorHAnsi"/>
        <w:sz w:val="20"/>
        <w:szCs w:val="28"/>
      </w:rPr>
      <w:t>adamne.csanalosi</w:t>
    </w:r>
    <w:r w:rsidR="00D807D8" w:rsidRPr="00D807D8">
      <w:rPr>
        <w:rFonts w:cstheme="minorHAnsi"/>
        <w:sz w:val="20"/>
        <w:szCs w:val="28"/>
      </w:rPr>
      <w:t>@uni-miskolc.hu</w:t>
    </w:r>
  </w:p>
  <w:p w14:paraId="380B8433" w14:textId="77777777" w:rsidR="00D807D8" w:rsidRDefault="00D807D8" w:rsidP="00D807D8">
    <w:pPr>
      <w:pStyle w:val="lfej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MxNwcSxkCWko5ScGpxcWZ+HkiBWS0AUJ635iwAAAA="/>
  </w:docVars>
  <w:rsids>
    <w:rsidRoot w:val="009275EF"/>
    <w:rsid w:val="00032961"/>
    <w:rsid w:val="00055187"/>
    <w:rsid w:val="000F2205"/>
    <w:rsid w:val="000F4756"/>
    <w:rsid w:val="00120368"/>
    <w:rsid w:val="001D37E3"/>
    <w:rsid w:val="001F7514"/>
    <w:rsid w:val="0021619B"/>
    <w:rsid w:val="00217ECF"/>
    <w:rsid w:val="00332D78"/>
    <w:rsid w:val="00356275"/>
    <w:rsid w:val="003B43A6"/>
    <w:rsid w:val="00411790"/>
    <w:rsid w:val="00445F94"/>
    <w:rsid w:val="004F283B"/>
    <w:rsid w:val="004F7053"/>
    <w:rsid w:val="00503731"/>
    <w:rsid w:val="005A186B"/>
    <w:rsid w:val="005B0D7D"/>
    <w:rsid w:val="005B35F9"/>
    <w:rsid w:val="005C4FD4"/>
    <w:rsid w:val="005E7FF3"/>
    <w:rsid w:val="005F0E9C"/>
    <w:rsid w:val="006278BA"/>
    <w:rsid w:val="00660670"/>
    <w:rsid w:val="006860F2"/>
    <w:rsid w:val="006A0759"/>
    <w:rsid w:val="00712969"/>
    <w:rsid w:val="00746D14"/>
    <w:rsid w:val="0076107F"/>
    <w:rsid w:val="007E499F"/>
    <w:rsid w:val="007E5B97"/>
    <w:rsid w:val="00801371"/>
    <w:rsid w:val="00833BFC"/>
    <w:rsid w:val="008447F5"/>
    <w:rsid w:val="008861F9"/>
    <w:rsid w:val="008F73A5"/>
    <w:rsid w:val="00917C53"/>
    <w:rsid w:val="009275EF"/>
    <w:rsid w:val="00934866"/>
    <w:rsid w:val="00953C2E"/>
    <w:rsid w:val="009727BC"/>
    <w:rsid w:val="009D6388"/>
    <w:rsid w:val="00A0238D"/>
    <w:rsid w:val="00AC164C"/>
    <w:rsid w:val="00AD53EB"/>
    <w:rsid w:val="00AF491B"/>
    <w:rsid w:val="00BC6DE5"/>
    <w:rsid w:val="00C30B36"/>
    <w:rsid w:val="00C70271"/>
    <w:rsid w:val="00CC1F6F"/>
    <w:rsid w:val="00D807D8"/>
    <w:rsid w:val="00D83A3F"/>
    <w:rsid w:val="00E37AE2"/>
    <w:rsid w:val="00E73136"/>
    <w:rsid w:val="00E754CB"/>
    <w:rsid w:val="00EB43F1"/>
    <w:rsid w:val="00EF79C8"/>
    <w:rsid w:val="00F63042"/>
    <w:rsid w:val="00FE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1C353"/>
  <w15:chartTrackingRefBased/>
  <w15:docId w15:val="{DF1FA831-5164-4516-B788-7D23574E1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807D8"/>
  </w:style>
  <w:style w:type="paragraph" w:styleId="llb">
    <w:name w:val="footer"/>
    <w:basedOn w:val="Norml"/>
    <w:link w:val="llbChar"/>
    <w:uiPriority w:val="99"/>
    <w:unhideWhenUsed/>
    <w:rsid w:val="00D80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807D8"/>
  </w:style>
  <w:style w:type="character" w:styleId="Hiperhivatkozs">
    <w:name w:val="Hyperlink"/>
    <w:basedOn w:val="Bekezdsalapbettpusa"/>
    <w:uiPriority w:val="99"/>
    <w:unhideWhenUsed/>
    <w:rsid w:val="006860F2"/>
    <w:rPr>
      <w:color w:val="0563C1" w:themeColor="hyperlink"/>
      <w:u w:val="single"/>
    </w:rPr>
  </w:style>
  <w:style w:type="paragraph" w:customStyle="1" w:styleId="Default">
    <w:name w:val="Default"/>
    <w:rsid w:val="009D63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503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13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rtekesites.uni-miskolc.hu/proceduralFee/default/index/@A-9999-MFTTLMVSZE-MF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5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Dr. Zákányiné Dr. Mészáros</dc:creator>
  <cp:keywords/>
  <dc:description/>
  <cp:lastModifiedBy>Gaszner Emília</cp:lastModifiedBy>
  <cp:revision>4</cp:revision>
  <cp:lastPrinted>2020-09-04T06:16:00Z</cp:lastPrinted>
  <dcterms:created xsi:type="dcterms:W3CDTF">2026-05-06T07:42:00Z</dcterms:created>
  <dcterms:modified xsi:type="dcterms:W3CDTF">2026-05-06T07:43:00Z</dcterms:modified>
</cp:coreProperties>
</file>